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C64F2" w14:textId="61D53C37" w:rsidR="00046F6C" w:rsidRPr="001406EB" w:rsidRDefault="00046F6C" w:rsidP="009928D3">
      <w:pPr>
        <w:ind w:left="-284"/>
        <w:jc w:val="both"/>
        <w:rPr>
          <w:rFonts w:ascii="Arial" w:hAnsi="Arial" w:cs="Arial"/>
          <w:sz w:val="36"/>
          <w:szCs w:val="36"/>
        </w:rPr>
      </w:pPr>
      <w:r w:rsidRPr="001406EB">
        <w:rPr>
          <w:rFonts w:ascii="Arial" w:hAnsi="Arial" w:cs="Arial"/>
          <w:noProof/>
          <w:color w:val="2B579A"/>
          <w:sz w:val="36"/>
          <w:szCs w:val="36"/>
          <w:shd w:val="clear" w:color="auto" w:fill="E6E6E6"/>
        </w:rPr>
        <w:drawing>
          <wp:anchor distT="0" distB="0" distL="114300" distR="114300" simplePos="0" relativeHeight="251658752" behindDoc="0" locked="0" layoutInCell="1" allowOverlap="1" wp14:anchorId="68EE208F" wp14:editId="126408FC">
            <wp:simplePos x="0" y="0"/>
            <wp:positionH relativeFrom="column">
              <wp:posOffset>4933950</wp:posOffset>
            </wp:positionH>
            <wp:positionV relativeFrom="paragraph">
              <wp:posOffset>371475</wp:posOffset>
            </wp:positionV>
            <wp:extent cx="1097915" cy="866775"/>
            <wp:effectExtent l="0" t="0" r="6985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T Logo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91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406EB">
        <w:rPr>
          <w:rFonts w:ascii="Arial" w:hAnsi="Arial" w:cs="Arial"/>
          <w:b/>
          <w:bCs/>
          <w:sz w:val="36"/>
          <w:szCs w:val="36"/>
        </w:rPr>
        <w:t>Application for reasonable adjustments</w:t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978"/>
        <w:gridCol w:w="142"/>
        <w:gridCol w:w="6804"/>
      </w:tblGrid>
      <w:tr w:rsidR="00046F6C" w:rsidRPr="001406EB" w14:paraId="5C2888F8" w14:textId="77777777" w:rsidTr="008D4FFE">
        <w:tc>
          <w:tcPr>
            <w:tcW w:w="3120" w:type="dxa"/>
            <w:gridSpan w:val="2"/>
            <w:shd w:val="clear" w:color="auto" w:fill="9CC2E5" w:themeFill="accent5" w:themeFillTint="99"/>
          </w:tcPr>
          <w:p w14:paraId="5EF96D41" w14:textId="77777777" w:rsidR="00046F6C" w:rsidRPr="001406EB" w:rsidRDefault="00046F6C" w:rsidP="008D4FFE">
            <w:pPr>
              <w:spacing w:after="120"/>
              <w:rPr>
                <w:rFonts w:ascii="Arial" w:hAnsi="Arial" w:cs="Arial"/>
                <w:b/>
                <w:sz w:val="24"/>
                <w:szCs w:val="28"/>
              </w:rPr>
            </w:pPr>
            <w:r w:rsidRPr="001406EB">
              <w:rPr>
                <w:rFonts w:ascii="Arial" w:hAnsi="Arial" w:cs="Arial"/>
                <w:b/>
                <w:sz w:val="24"/>
                <w:szCs w:val="28"/>
              </w:rPr>
              <w:t>NAME</w:t>
            </w:r>
          </w:p>
        </w:tc>
        <w:tc>
          <w:tcPr>
            <w:tcW w:w="6804" w:type="dxa"/>
            <w:shd w:val="clear" w:color="auto" w:fill="D5DCE4" w:themeFill="text2" w:themeFillTint="33"/>
          </w:tcPr>
          <w:p w14:paraId="21E1528C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</w:tc>
      </w:tr>
      <w:tr w:rsidR="00046F6C" w:rsidRPr="001406EB" w14:paraId="540A524B" w14:textId="77777777" w:rsidTr="008D4FFE">
        <w:tc>
          <w:tcPr>
            <w:tcW w:w="3120" w:type="dxa"/>
            <w:gridSpan w:val="2"/>
            <w:shd w:val="clear" w:color="auto" w:fill="9CC2E5" w:themeFill="accent5" w:themeFillTint="99"/>
          </w:tcPr>
          <w:p w14:paraId="1A1B7035" w14:textId="77777777" w:rsidR="00046F6C" w:rsidRPr="001406EB" w:rsidRDefault="00046F6C" w:rsidP="008D4FFE">
            <w:pPr>
              <w:spacing w:after="120"/>
              <w:rPr>
                <w:rFonts w:ascii="Arial" w:hAnsi="Arial" w:cs="Arial"/>
                <w:b/>
                <w:sz w:val="24"/>
                <w:szCs w:val="28"/>
              </w:rPr>
            </w:pPr>
            <w:r w:rsidRPr="001406EB">
              <w:rPr>
                <w:rFonts w:ascii="Arial" w:hAnsi="Arial" w:cs="Arial"/>
                <w:b/>
                <w:sz w:val="24"/>
                <w:szCs w:val="28"/>
              </w:rPr>
              <w:t>DATE</w:t>
            </w:r>
          </w:p>
        </w:tc>
        <w:tc>
          <w:tcPr>
            <w:tcW w:w="6804" w:type="dxa"/>
            <w:shd w:val="clear" w:color="auto" w:fill="D5DCE4" w:themeFill="text2" w:themeFillTint="33"/>
          </w:tcPr>
          <w:p w14:paraId="29AC5A20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</w:tc>
      </w:tr>
      <w:tr w:rsidR="00046F6C" w:rsidRPr="001406EB" w14:paraId="56394AEF" w14:textId="77777777" w:rsidTr="008D4FFE">
        <w:tc>
          <w:tcPr>
            <w:tcW w:w="3120" w:type="dxa"/>
            <w:gridSpan w:val="2"/>
            <w:shd w:val="clear" w:color="auto" w:fill="9CC2E5" w:themeFill="accent5" w:themeFillTint="99"/>
          </w:tcPr>
          <w:p w14:paraId="2B03EAD4" w14:textId="77777777" w:rsidR="00046F6C" w:rsidRPr="001406EB" w:rsidRDefault="00046F6C" w:rsidP="008D4FFE">
            <w:pPr>
              <w:spacing w:after="120"/>
              <w:rPr>
                <w:rFonts w:ascii="Arial" w:hAnsi="Arial" w:cs="Arial"/>
                <w:b/>
                <w:sz w:val="24"/>
                <w:szCs w:val="28"/>
              </w:rPr>
            </w:pPr>
            <w:r w:rsidRPr="001406EB">
              <w:rPr>
                <w:rFonts w:ascii="Arial" w:hAnsi="Arial" w:cs="Arial"/>
                <w:b/>
                <w:sz w:val="24"/>
                <w:szCs w:val="28"/>
              </w:rPr>
              <w:t>MEMBERSHIP NUMBER</w:t>
            </w:r>
          </w:p>
        </w:tc>
        <w:tc>
          <w:tcPr>
            <w:tcW w:w="6804" w:type="dxa"/>
            <w:shd w:val="clear" w:color="auto" w:fill="D5DCE4" w:themeFill="text2" w:themeFillTint="33"/>
          </w:tcPr>
          <w:p w14:paraId="505489DA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</w:tc>
      </w:tr>
      <w:tr w:rsidR="00046F6C" w:rsidRPr="001406EB" w14:paraId="697C49A0" w14:textId="77777777" w:rsidTr="008D4FFE">
        <w:tc>
          <w:tcPr>
            <w:tcW w:w="9924" w:type="dxa"/>
            <w:gridSpan w:val="3"/>
            <w:shd w:val="clear" w:color="auto" w:fill="9CC2E5" w:themeFill="accent5" w:themeFillTint="99"/>
          </w:tcPr>
          <w:p w14:paraId="6EFC8B63" w14:textId="77777777" w:rsidR="00046F6C" w:rsidRPr="001406EB" w:rsidRDefault="00046F6C" w:rsidP="008D4FF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1406EB">
              <w:rPr>
                <w:rFonts w:ascii="Arial" w:hAnsi="Arial" w:cs="Arial"/>
                <w:b/>
                <w:sz w:val="24"/>
                <w:szCs w:val="24"/>
              </w:rPr>
              <w:t xml:space="preserve">Additional needs and reasonable adjustments:  </w:t>
            </w:r>
            <w:r w:rsidRPr="001406EB">
              <w:rPr>
                <w:rFonts w:ascii="Arial" w:hAnsi="Arial" w:cs="Arial"/>
                <w:sz w:val="24"/>
                <w:szCs w:val="24"/>
              </w:rPr>
              <w:t xml:space="preserve">Please explain any additional needs you may have and how these impact on your completion of professional formation. </w:t>
            </w:r>
          </w:p>
        </w:tc>
      </w:tr>
      <w:tr w:rsidR="00046F6C" w:rsidRPr="001406EB" w14:paraId="2DB25E75" w14:textId="77777777" w:rsidTr="008D4FFE">
        <w:tc>
          <w:tcPr>
            <w:tcW w:w="9924" w:type="dxa"/>
            <w:gridSpan w:val="3"/>
          </w:tcPr>
          <w:p w14:paraId="60217848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  <w:p w14:paraId="7F105757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  <w:p w14:paraId="30F3A81B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  <w:p w14:paraId="0E84E542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  <w:p w14:paraId="1B5BD977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</w:tc>
      </w:tr>
      <w:tr w:rsidR="00046F6C" w:rsidRPr="001406EB" w14:paraId="7E0F0C27" w14:textId="77777777" w:rsidTr="008D4FFE">
        <w:tc>
          <w:tcPr>
            <w:tcW w:w="9924" w:type="dxa"/>
            <w:gridSpan w:val="3"/>
            <w:shd w:val="clear" w:color="auto" w:fill="9CC2E5" w:themeFill="accent5" w:themeFillTint="99"/>
          </w:tcPr>
          <w:tbl>
            <w:tblPr>
              <w:tblW w:w="8528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528"/>
            </w:tblGrid>
            <w:tr w:rsidR="00046F6C" w:rsidRPr="001406EB" w14:paraId="27D9E3E5" w14:textId="77777777" w:rsidTr="008D4FFE">
              <w:trPr>
                <w:trHeight w:val="101"/>
              </w:trPr>
              <w:tc>
                <w:tcPr>
                  <w:tcW w:w="0" w:type="auto"/>
                </w:tcPr>
                <w:p w14:paraId="2EDE7922" w14:textId="77777777" w:rsidR="00046F6C" w:rsidRPr="001406EB" w:rsidRDefault="00046F6C" w:rsidP="008D4FFE">
                  <w:pPr>
                    <w:autoSpaceDE w:val="0"/>
                    <w:autoSpaceDN w:val="0"/>
                    <w:adjustRightInd w:val="0"/>
                    <w:spacing w:after="120" w:line="240" w:lineRule="auto"/>
                    <w:ind w:left="-74"/>
                    <w:rPr>
                      <w:rFonts w:ascii="Arial" w:hAnsi="Arial" w:cs="Arial"/>
                      <w:color w:val="000000"/>
                      <w:sz w:val="24"/>
                      <w:szCs w:val="28"/>
                    </w:rPr>
                  </w:pPr>
                  <w:r w:rsidRPr="001406EB">
                    <w:rPr>
                      <w:rFonts w:ascii="Arial" w:hAnsi="Arial" w:cs="Arial"/>
                      <w:b/>
                      <w:bCs/>
                      <w:color w:val="000000"/>
                      <w:sz w:val="24"/>
                      <w:szCs w:val="28"/>
                    </w:rPr>
                    <w:t xml:space="preserve">Please suggest reasonable adjustments that would support you best.  </w:t>
                  </w:r>
                </w:p>
              </w:tc>
            </w:tr>
          </w:tbl>
          <w:p w14:paraId="6D089A29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</w:tc>
      </w:tr>
      <w:tr w:rsidR="00046F6C" w:rsidRPr="001406EB" w14:paraId="473F1D69" w14:textId="77777777" w:rsidTr="008D4FFE">
        <w:trPr>
          <w:trHeight w:val="1142"/>
        </w:trPr>
        <w:tc>
          <w:tcPr>
            <w:tcW w:w="9924" w:type="dxa"/>
            <w:gridSpan w:val="3"/>
          </w:tcPr>
          <w:p w14:paraId="22523EB6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  <w:p w14:paraId="483CA069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  <w:p w14:paraId="58E2C33F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  <w:p w14:paraId="0E691F55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  <w:p w14:paraId="71E3B261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</w:tc>
      </w:tr>
      <w:tr w:rsidR="00046F6C" w:rsidRPr="001406EB" w14:paraId="60E2A19C" w14:textId="77777777" w:rsidTr="008D4FFE">
        <w:tc>
          <w:tcPr>
            <w:tcW w:w="9924" w:type="dxa"/>
            <w:gridSpan w:val="3"/>
            <w:shd w:val="clear" w:color="auto" w:fill="9CC2E5" w:themeFill="accent5" w:themeFillTint="99"/>
          </w:tcPr>
          <w:p w14:paraId="5B582DD1" w14:textId="77777777" w:rsidR="00046F6C" w:rsidRPr="001406EB" w:rsidRDefault="00046F6C" w:rsidP="008D4FFE">
            <w:pPr>
              <w:spacing w:after="120"/>
              <w:rPr>
                <w:sz w:val="24"/>
                <w:szCs w:val="24"/>
              </w:rPr>
            </w:pPr>
            <w:r w:rsidRPr="001406EB">
              <w:rPr>
                <w:rFonts w:ascii="Arial" w:hAnsi="Arial" w:cs="Arial"/>
                <w:b/>
                <w:sz w:val="24"/>
                <w:szCs w:val="24"/>
              </w:rPr>
              <w:t>Contact Details</w:t>
            </w:r>
          </w:p>
        </w:tc>
      </w:tr>
      <w:tr w:rsidR="00046F6C" w:rsidRPr="001406EB" w14:paraId="45A391A5" w14:textId="77777777" w:rsidTr="009928D3">
        <w:trPr>
          <w:trHeight w:val="363"/>
        </w:trPr>
        <w:tc>
          <w:tcPr>
            <w:tcW w:w="2978" w:type="dxa"/>
          </w:tcPr>
          <w:p w14:paraId="715ED315" w14:textId="77777777" w:rsidR="00046F6C" w:rsidRPr="001406EB" w:rsidRDefault="00046F6C" w:rsidP="008D4FF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1406EB">
              <w:rPr>
                <w:rFonts w:ascii="Arial" w:hAnsi="Arial" w:cs="Arial"/>
                <w:sz w:val="24"/>
                <w:szCs w:val="24"/>
              </w:rPr>
              <w:t>Preferred contact number</w:t>
            </w:r>
          </w:p>
        </w:tc>
        <w:tc>
          <w:tcPr>
            <w:tcW w:w="6946" w:type="dxa"/>
            <w:gridSpan w:val="2"/>
          </w:tcPr>
          <w:p w14:paraId="5DD4BEAB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</w:tc>
      </w:tr>
      <w:tr w:rsidR="00046F6C" w:rsidRPr="001406EB" w14:paraId="7872DB41" w14:textId="77777777" w:rsidTr="009928D3">
        <w:tc>
          <w:tcPr>
            <w:tcW w:w="2978" w:type="dxa"/>
          </w:tcPr>
          <w:p w14:paraId="2F173385" w14:textId="77777777" w:rsidR="00046F6C" w:rsidRPr="001406EB" w:rsidRDefault="00046F6C" w:rsidP="008D4FF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1406EB">
              <w:rPr>
                <w:rFonts w:ascii="Arial" w:hAnsi="Arial" w:cs="Arial"/>
                <w:sz w:val="24"/>
                <w:szCs w:val="24"/>
              </w:rPr>
              <w:t>Email</w:t>
            </w:r>
          </w:p>
        </w:tc>
        <w:tc>
          <w:tcPr>
            <w:tcW w:w="6946" w:type="dxa"/>
            <w:gridSpan w:val="2"/>
          </w:tcPr>
          <w:p w14:paraId="28204138" w14:textId="77777777" w:rsidR="00046F6C" w:rsidRPr="001406EB" w:rsidRDefault="00046F6C" w:rsidP="008D4FFE">
            <w:pPr>
              <w:rPr>
                <w:sz w:val="24"/>
                <w:szCs w:val="24"/>
              </w:rPr>
            </w:pPr>
          </w:p>
        </w:tc>
      </w:tr>
    </w:tbl>
    <w:p w14:paraId="69524B9D" w14:textId="77777777" w:rsidR="00046F6C" w:rsidRPr="001406EB" w:rsidRDefault="00046F6C" w:rsidP="00046F6C">
      <w:pPr>
        <w:spacing w:after="0"/>
        <w:ind w:left="-284"/>
        <w:rPr>
          <w:rFonts w:ascii="Arial" w:hAnsi="Arial" w:cs="Arial"/>
          <w:b/>
          <w:sz w:val="24"/>
          <w:szCs w:val="24"/>
        </w:rPr>
      </w:pPr>
    </w:p>
    <w:p w14:paraId="152BC1BF" w14:textId="478517BA" w:rsidR="00046F6C" w:rsidRPr="001406EB" w:rsidRDefault="00046F6C" w:rsidP="00046F6C">
      <w:pPr>
        <w:spacing w:after="0"/>
        <w:ind w:left="-284"/>
        <w:rPr>
          <w:rFonts w:ascii="Arial" w:hAnsi="Arial" w:cs="Arial"/>
          <w:b/>
          <w:sz w:val="24"/>
          <w:szCs w:val="24"/>
        </w:rPr>
      </w:pPr>
      <w:r w:rsidRPr="001406EB">
        <w:rPr>
          <w:rFonts w:ascii="Arial" w:hAnsi="Arial" w:cs="Arial"/>
          <w:b/>
          <w:sz w:val="24"/>
          <w:szCs w:val="24"/>
        </w:rPr>
        <w:t xml:space="preserve">Please note you </w:t>
      </w:r>
      <w:r w:rsidR="5148B075" w:rsidRPr="001406EB">
        <w:rPr>
          <w:rFonts w:ascii="Arial" w:hAnsi="Arial" w:cs="Arial"/>
          <w:b/>
          <w:bCs/>
          <w:sz w:val="24"/>
          <w:szCs w:val="24"/>
        </w:rPr>
        <w:t>should</w:t>
      </w:r>
      <w:r w:rsidRPr="001406EB">
        <w:rPr>
          <w:rFonts w:ascii="Arial" w:hAnsi="Arial" w:cs="Arial"/>
          <w:b/>
          <w:sz w:val="24"/>
          <w:szCs w:val="24"/>
        </w:rPr>
        <w:t xml:space="preserve"> apply for reasonable adjustments prior to the date when the portfolio is issued. </w:t>
      </w:r>
    </w:p>
    <w:p w14:paraId="4AB46B97" w14:textId="77777777" w:rsidR="00046F6C" w:rsidRPr="001406EB" w:rsidRDefault="00046F6C" w:rsidP="00046F6C">
      <w:pPr>
        <w:spacing w:after="0"/>
        <w:ind w:left="-284"/>
        <w:rPr>
          <w:rFonts w:ascii="Arial" w:hAnsi="Arial" w:cs="Arial"/>
          <w:b/>
          <w:sz w:val="24"/>
          <w:szCs w:val="24"/>
        </w:rPr>
      </w:pPr>
    </w:p>
    <w:p w14:paraId="06906A55" w14:textId="6DF04BBF" w:rsidR="00046F6C" w:rsidRPr="001406EB" w:rsidRDefault="3965AC88" w:rsidP="00046F6C">
      <w:pPr>
        <w:spacing w:after="0"/>
        <w:ind w:left="-284"/>
        <w:rPr>
          <w:rFonts w:ascii="Arial" w:hAnsi="Arial" w:cs="Arial"/>
          <w:sz w:val="24"/>
          <w:szCs w:val="24"/>
        </w:rPr>
      </w:pPr>
      <w:r w:rsidRPr="001406EB">
        <w:rPr>
          <w:rFonts w:ascii="Arial" w:hAnsi="Arial" w:cs="Arial"/>
          <w:sz w:val="24"/>
          <w:szCs w:val="24"/>
        </w:rPr>
        <w:t>Please complete and return this form to</w:t>
      </w:r>
      <w:r w:rsidR="63AAEA60" w:rsidRPr="001406EB">
        <w:rPr>
          <w:rFonts w:ascii="Arial" w:hAnsi="Arial" w:cs="Arial"/>
          <w:sz w:val="24"/>
          <w:szCs w:val="24"/>
        </w:rPr>
        <w:t xml:space="preserve"> </w:t>
      </w:r>
      <w:hyperlink r:id="rId12" w:history="1">
        <w:r w:rsidR="63AAEA60" w:rsidRPr="001406EB">
          <w:rPr>
            <w:rStyle w:val="Hyperlink"/>
            <w:rFonts w:ascii="Arial" w:hAnsi="Arial" w:cs="Arial"/>
            <w:sz w:val="24"/>
            <w:szCs w:val="24"/>
          </w:rPr>
          <w:t>membership@etfoundation.co.uk</w:t>
        </w:r>
      </w:hyperlink>
      <w:r w:rsidR="6F0E97FA" w:rsidRPr="001406EB">
        <w:rPr>
          <w:rStyle w:val="Hyperlink"/>
          <w:rFonts w:ascii="Arial" w:hAnsi="Arial" w:cs="Arial"/>
          <w:sz w:val="24"/>
          <w:szCs w:val="24"/>
        </w:rPr>
        <w:t xml:space="preserve">. </w:t>
      </w:r>
      <w:r w:rsidRPr="001406EB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A member of the Professional Status team will contact you via email or telephone to discuss your requirements.</w:t>
      </w:r>
    </w:p>
    <w:p w14:paraId="6D4BF6A0" w14:textId="77777777" w:rsidR="00046F6C" w:rsidRPr="001406EB" w:rsidRDefault="00046F6C" w:rsidP="00046F6C">
      <w:pPr>
        <w:spacing w:after="0"/>
        <w:ind w:left="-284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553"/>
        <w:gridCol w:w="1559"/>
        <w:gridCol w:w="709"/>
        <w:gridCol w:w="1275"/>
        <w:gridCol w:w="1843"/>
        <w:gridCol w:w="1134"/>
        <w:gridCol w:w="851"/>
      </w:tblGrid>
      <w:tr w:rsidR="00046F6C" w:rsidRPr="001406EB" w14:paraId="5EF5992A" w14:textId="77777777" w:rsidTr="008D4FFE">
        <w:tc>
          <w:tcPr>
            <w:tcW w:w="9924" w:type="dxa"/>
            <w:gridSpan w:val="7"/>
            <w:shd w:val="clear" w:color="auto" w:fill="9CC2E5" w:themeFill="accent5" w:themeFillTint="99"/>
          </w:tcPr>
          <w:p w14:paraId="1641375D" w14:textId="77777777" w:rsidR="00046F6C" w:rsidRPr="001406EB" w:rsidRDefault="00046F6C" w:rsidP="008D4FFE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1406EB">
              <w:rPr>
                <w:rFonts w:ascii="Arial" w:hAnsi="Arial" w:cs="Arial"/>
                <w:b/>
                <w:sz w:val="24"/>
                <w:szCs w:val="24"/>
              </w:rPr>
              <w:t>For Office Use Only</w:t>
            </w:r>
          </w:p>
        </w:tc>
      </w:tr>
      <w:tr w:rsidR="00046F6C" w:rsidRPr="001406EB" w14:paraId="0058E766" w14:textId="77777777" w:rsidTr="008D4FFE">
        <w:tc>
          <w:tcPr>
            <w:tcW w:w="4112" w:type="dxa"/>
            <w:gridSpan w:val="2"/>
          </w:tcPr>
          <w:p w14:paraId="0F01CACF" w14:textId="77777777" w:rsidR="00046F6C" w:rsidRPr="001406EB" w:rsidRDefault="00046F6C" w:rsidP="008D4FFE">
            <w:pPr>
              <w:rPr>
                <w:rFonts w:ascii="Arial" w:hAnsi="Arial" w:cs="Arial"/>
                <w:sz w:val="24"/>
                <w:szCs w:val="24"/>
              </w:rPr>
            </w:pPr>
            <w:r w:rsidRPr="001406EB">
              <w:rPr>
                <w:rFonts w:ascii="Arial" w:hAnsi="Arial" w:cs="Arial"/>
                <w:sz w:val="24"/>
                <w:szCs w:val="24"/>
              </w:rPr>
              <w:t xml:space="preserve">Approved </w:t>
            </w:r>
          </w:p>
        </w:tc>
        <w:tc>
          <w:tcPr>
            <w:tcW w:w="709" w:type="dxa"/>
          </w:tcPr>
          <w:p w14:paraId="52CE25EA" w14:textId="77777777" w:rsidR="00046F6C" w:rsidRPr="001406EB" w:rsidRDefault="00046F6C" w:rsidP="008D4FF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52" w:type="dxa"/>
            <w:gridSpan w:val="3"/>
          </w:tcPr>
          <w:p w14:paraId="49915D1F" w14:textId="77777777" w:rsidR="00046F6C" w:rsidRPr="001406EB" w:rsidRDefault="00046F6C" w:rsidP="008D4FF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1406EB">
              <w:rPr>
                <w:rFonts w:ascii="Arial" w:hAnsi="Arial" w:cs="Arial"/>
                <w:sz w:val="24"/>
                <w:szCs w:val="24"/>
              </w:rPr>
              <w:t>Not Approved</w:t>
            </w:r>
          </w:p>
        </w:tc>
        <w:tc>
          <w:tcPr>
            <w:tcW w:w="851" w:type="dxa"/>
          </w:tcPr>
          <w:p w14:paraId="68AE434E" w14:textId="77777777" w:rsidR="00046F6C" w:rsidRPr="001406EB" w:rsidRDefault="00046F6C" w:rsidP="008D4FF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46F6C" w:rsidRPr="001406EB" w14:paraId="1C8E93E9" w14:textId="77777777" w:rsidTr="008D4FFE">
        <w:tc>
          <w:tcPr>
            <w:tcW w:w="2553" w:type="dxa"/>
          </w:tcPr>
          <w:p w14:paraId="6DB1E248" w14:textId="77777777" w:rsidR="00046F6C" w:rsidRPr="001406EB" w:rsidRDefault="00046F6C" w:rsidP="008D4FFE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1406EB">
              <w:rPr>
                <w:rFonts w:ascii="Arial" w:hAnsi="Arial" w:cs="Arial"/>
                <w:sz w:val="24"/>
                <w:szCs w:val="24"/>
              </w:rPr>
              <w:t>Decision Confirmed By</w:t>
            </w:r>
          </w:p>
        </w:tc>
        <w:tc>
          <w:tcPr>
            <w:tcW w:w="3543" w:type="dxa"/>
            <w:gridSpan w:val="3"/>
          </w:tcPr>
          <w:p w14:paraId="5C42E722" w14:textId="77777777" w:rsidR="00046F6C" w:rsidRPr="001406EB" w:rsidRDefault="00046F6C" w:rsidP="008D4FF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</w:tcPr>
          <w:p w14:paraId="0DA9D8B3" w14:textId="77777777" w:rsidR="00046F6C" w:rsidRPr="001406EB" w:rsidRDefault="00046F6C" w:rsidP="008D4FFE">
            <w:pPr>
              <w:rPr>
                <w:rFonts w:ascii="Arial" w:hAnsi="Arial" w:cs="Arial"/>
                <w:sz w:val="24"/>
                <w:szCs w:val="24"/>
              </w:rPr>
            </w:pPr>
            <w:r w:rsidRPr="001406EB">
              <w:rPr>
                <w:rFonts w:ascii="Arial" w:hAnsi="Arial" w:cs="Arial"/>
                <w:sz w:val="24"/>
                <w:szCs w:val="24"/>
              </w:rPr>
              <w:t>Date Confirmed</w:t>
            </w:r>
          </w:p>
        </w:tc>
        <w:tc>
          <w:tcPr>
            <w:tcW w:w="1985" w:type="dxa"/>
            <w:gridSpan w:val="2"/>
          </w:tcPr>
          <w:p w14:paraId="47EAFA3B" w14:textId="77777777" w:rsidR="00046F6C" w:rsidRPr="001406EB" w:rsidRDefault="00046F6C" w:rsidP="008D4FF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4CD0965" w14:textId="77777777" w:rsidR="00046F6C" w:rsidRPr="001406EB" w:rsidRDefault="00046F6C" w:rsidP="00046F6C">
      <w:pPr>
        <w:spacing w:after="0"/>
        <w:rPr>
          <w:sz w:val="24"/>
          <w:szCs w:val="24"/>
        </w:rPr>
      </w:pPr>
    </w:p>
    <w:p w14:paraId="5D330CAC" w14:textId="780A6240" w:rsidR="0051398B" w:rsidRPr="001406EB" w:rsidRDefault="102E7B45" w:rsidP="1E74B1AD">
      <w:pPr>
        <w:spacing w:after="0"/>
        <w:rPr>
          <w:rFonts w:ascii="Arial" w:eastAsia="Arial" w:hAnsi="Arial" w:cs="Arial"/>
          <w:b/>
          <w:bCs/>
          <w:sz w:val="24"/>
          <w:szCs w:val="24"/>
        </w:rPr>
      </w:pPr>
      <w:r w:rsidRPr="001406EB">
        <w:rPr>
          <w:rFonts w:ascii="Arial" w:eastAsia="Arial" w:hAnsi="Arial" w:cs="Arial"/>
          <w:b/>
          <w:bCs/>
          <w:sz w:val="24"/>
          <w:szCs w:val="24"/>
        </w:rPr>
        <w:t xml:space="preserve">Reviewed and updated: </w:t>
      </w:r>
      <w:r w:rsidR="00743A65" w:rsidRPr="001406EB">
        <w:rPr>
          <w:rFonts w:ascii="Arial" w:eastAsia="Arial" w:hAnsi="Arial" w:cs="Arial"/>
          <w:b/>
          <w:bCs/>
          <w:sz w:val="24"/>
          <w:szCs w:val="24"/>
        </w:rPr>
        <w:t>30</w:t>
      </w:r>
      <w:r w:rsidRPr="001406EB">
        <w:rPr>
          <w:rFonts w:ascii="Arial" w:eastAsia="Arial" w:hAnsi="Arial" w:cs="Arial"/>
          <w:b/>
          <w:bCs/>
          <w:sz w:val="24"/>
          <w:szCs w:val="24"/>
        </w:rPr>
        <w:t xml:space="preserve"> November 2021</w:t>
      </w:r>
    </w:p>
    <w:sectPr w:rsidR="0051398B" w:rsidRPr="001406EB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5EE37" w14:textId="77777777" w:rsidR="005D4D73" w:rsidRDefault="005D4D73">
      <w:pPr>
        <w:spacing w:after="0" w:line="240" w:lineRule="auto"/>
      </w:pPr>
      <w:r>
        <w:separator/>
      </w:r>
    </w:p>
  </w:endnote>
  <w:endnote w:type="continuationSeparator" w:id="0">
    <w:p w14:paraId="494D6E28" w14:textId="77777777" w:rsidR="005D4D73" w:rsidRDefault="005D4D73">
      <w:pPr>
        <w:spacing w:after="0" w:line="240" w:lineRule="auto"/>
      </w:pPr>
      <w:r>
        <w:continuationSeparator/>
      </w:r>
    </w:p>
  </w:endnote>
  <w:endnote w:type="continuationNotice" w:id="1">
    <w:p w14:paraId="06416CFB" w14:textId="77777777" w:rsidR="005D4D73" w:rsidRDefault="005D4D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234551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94EFCA2" w14:textId="5E512A03" w:rsidR="00D70F4C" w:rsidRDefault="00D70F4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8CD254C" w14:textId="177B660D" w:rsidR="7EFA34C8" w:rsidRPr="008D4FFE" w:rsidRDefault="008D4FFE" w:rsidP="008D4FFE">
    <w:pPr>
      <w:pStyle w:val="Footer"/>
      <w:jc w:val="both"/>
      <w:rPr>
        <w:sz w:val="18"/>
        <w:szCs w:val="18"/>
      </w:rPr>
    </w:pPr>
    <w:r w:rsidRPr="008D4FFE">
      <w:rPr>
        <w:sz w:val="18"/>
        <w:szCs w:val="18"/>
      </w:rPr>
      <w:t>Version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8C2D7" w14:textId="77777777" w:rsidR="005D4D73" w:rsidRDefault="005D4D73">
      <w:pPr>
        <w:spacing w:after="0" w:line="240" w:lineRule="auto"/>
      </w:pPr>
      <w:r>
        <w:separator/>
      </w:r>
    </w:p>
  </w:footnote>
  <w:footnote w:type="continuationSeparator" w:id="0">
    <w:p w14:paraId="4B5B5760" w14:textId="77777777" w:rsidR="005D4D73" w:rsidRDefault="005D4D73">
      <w:pPr>
        <w:spacing w:after="0" w:line="240" w:lineRule="auto"/>
      </w:pPr>
      <w:r>
        <w:continuationSeparator/>
      </w:r>
    </w:p>
  </w:footnote>
  <w:footnote w:type="continuationNotice" w:id="1">
    <w:p w14:paraId="013DC0C9" w14:textId="77777777" w:rsidR="005D4D73" w:rsidRDefault="005D4D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EFA34C8" w14:paraId="21206932" w14:textId="77777777" w:rsidTr="7EFA34C8">
      <w:tc>
        <w:tcPr>
          <w:tcW w:w="3120" w:type="dxa"/>
        </w:tcPr>
        <w:p w14:paraId="7DB1E338" w14:textId="53B26F23" w:rsidR="7EFA34C8" w:rsidRDefault="7EFA34C8" w:rsidP="7EFA34C8">
          <w:pPr>
            <w:pStyle w:val="Header"/>
            <w:ind w:left="-115"/>
          </w:pPr>
        </w:p>
      </w:tc>
      <w:tc>
        <w:tcPr>
          <w:tcW w:w="3120" w:type="dxa"/>
        </w:tcPr>
        <w:p w14:paraId="006378C7" w14:textId="7D86A581" w:rsidR="7EFA34C8" w:rsidRDefault="7EFA34C8" w:rsidP="7EFA34C8">
          <w:pPr>
            <w:pStyle w:val="Header"/>
            <w:jc w:val="center"/>
          </w:pPr>
        </w:p>
      </w:tc>
      <w:tc>
        <w:tcPr>
          <w:tcW w:w="3120" w:type="dxa"/>
        </w:tcPr>
        <w:p w14:paraId="653AB87B" w14:textId="372E1F2C" w:rsidR="7EFA34C8" w:rsidRDefault="7EFA34C8" w:rsidP="7EFA34C8">
          <w:pPr>
            <w:pStyle w:val="Header"/>
            <w:ind w:right="-115"/>
            <w:jc w:val="right"/>
          </w:pPr>
        </w:p>
      </w:tc>
    </w:tr>
  </w:tbl>
  <w:p w14:paraId="6D24182E" w14:textId="5C31DCAB" w:rsidR="7EFA34C8" w:rsidRDefault="7EFA34C8" w:rsidP="7EFA34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22E6B"/>
    <w:multiLevelType w:val="hybridMultilevel"/>
    <w:tmpl w:val="1332E986"/>
    <w:lvl w:ilvl="0" w:tplc="7C228388">
      <w:start w:val="1"/>
      <w:numFmt w:val="decimal"/>
      <w:lvlText w:val="%1."/>
      <w:lvlJc w:val="left"/>
      <w:pPr>
        <w:ind w:left="720" w:hanging="360"/>
      </w:pPr>
    </w:lvl>
    <w:lvl w:ilvl="1" w:tplc="62EA3960">
      <w:start w:val="1"/>
      <w:numFmt w:val="lowerLetter"/>
      <w:lvlText w:val="%2."/>
      <w:lvlJc w:val="left"/>
      <w:pPr>
        <w:ind w:left="1440" w:hanging="360"/>
      </w:pPr>
    </w:lvl>
    <w:lvl w:ilvl="2" w:tplc="63202624">
      <w:start w:val="1"/>
      <w:numFmt w:val="lowerRoman"/>
      <w:lvlText w:val="%3."/>
      <w:lvlJc w:val="right"/>
      <w:pPr>
        <w:ind w:left="2160" w:hanging="180"/>
      </w:pPr>
    </w:lvl>
    <w:lvl w:ilvl="3" w:tplc="9EA46556">
      <w:start w:val="1"/>
      <w:numFmt w:val="decimal"/>
      <w:lvlText w:val="%4."/>
      <w:lvlJc w:val="left"/>
      <w:pPr>
        <w:ind w:left="2880" w:hanging="360"/>
      </w:pPr>
    </w:lvl>
    <w:lvl w:ilvl="4" w:tplc="F4227B88">
      <w:start w:val="1"/>
      <w:numFmt w:val="lowerLetter"/>
      <w:lvlText w:val="%5."/>
      <w:lvlJc w:val="left"/>
      <w:pPr>
        <w:ind w:left="3600" w:hanging="360"/>
      </w:pPr>
    </w:lvl>
    <w:lvl w:ilvl="5" w:tplc="9774E4A6">
      <w:start w:val="1"/>
      <w:numFmt w:val="lowerRoman"/>
      <w:lvlText w:val="%6."/>
      <w:lvlJc w:val="right"/>
      <w:pPr>
        <w:ind w:left="4320" w:hanging="180"/>
      </w:pPr>
    </w:lvl>
    <w:lvl w:ilvl="6" w:tplc="5F56C742">
      <w:start w:val="1"/>
      <w:numFmt w:val="decimal"/>
      <w:lvlText w:val="%7."/>
      <w:lvlJc w:val="left"/>
      <w:pPr>
        <w:ind w:left="5040" w:hanging="360"/>
      </w:pPr>
    </w:lvl>
    <w:lvl w:ilvl="7" w:tplc="AC1ADA80">
      <w:start w:val="1"/>
      <w:numFmt w:val="lowerLetter"/>
      <w:lvlText w:val="%8."/>
      <w:lvlJc w:val="left"/>
      <w:pPr>
        <w:ind w:left="5760" w:hanging="360"/>
      </w:pPr>
    </w:lvl>
    <w:lvl w:ilvl="8" w:tplc="06789E5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40D55"/>
    <w:multiLevelType w:val="multilevel"/>
    <w:tmpl w:val="8494C6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 w15:restartNumberingAfterBreak="0">
    <w:nsid w:val="1F4E2A04"/>
    <w:multiLevelType w:val="hybridMultilevel"/>
    <w:tmpl w:val="1BD63ADC"/>
    <w:lvl w:ilvl="0" w:tplc="C86A427C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3469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EFA7F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A65C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3092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F7EA28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3E88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AD05F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9A0C1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9867D3"/>
    <w:multiLevelType w:val="hybridMultilevel"/>
    <w:tmpl w:val="AE1CF8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31FFF"/>
    <w:multiLevelType w:val="hybridMultilevel"/>
    <w:tmpl w:val="78F4AEFC"/>
    <w:lvl w:ilvl="0" w:tplc="81B0BB7C">
      <w:start w:val="4"/>
      <w:numFmt w:val="decimal"/>
      <w:lvlText w:val="%1."/>
      <w:lvlJc w:val="left"/>
      <w:pPr>
        <w:ind w:left="720" w:hanging="360"/>
      </w:pPr>
    </w:lvl>
    <w:lvl w:ilvl="1" w:tplc="1E5C251E">
      <w:start w:val="1"/>
      <w:numFmt w:val="lowerLetter"/>
      <w:lvlText w:val="%2."/>
      <w:lvlJc w:val="left"/>
      <w:pPr>
        <w:ind w:left="1440" w:hanging="360"/>
      </w:pPr>
    </w:lvl>
    <w:lvl w:ilvl="2" w:tplc="534A9026">
      <w:start w:val="1"/>
      <w:numFmt w:val="lowerRoman"/>
      <w:lvlText w:val="%3."/>
      <w:lvlJc w:val="right"/>
      <w:pPr>
        <w:ind w:left="2160" w:hanging="180"/>
      </w:pPr>
    </w:lvl>
    <w:lvl w:ilvl="3" w:tplc="7BC0F772">
      <w:start w:val="1"/>
      <w:numFmt w:val="decimal"/>
      <w:lvlText w:val="%4."/>
      <w:lvlJc w:val="left"/>
      <w:pPr>
        <w:ind w:left="2880" w:hanging="360"/>
      </w:pPr>
    </w:lvl>
    <w:lvl w:ilvl="4" w:tplc="80FCCC18">
      <w:start w:val="1"/>
      <w:numFmt w:val="lowerLetter"/>
      <w:lvlText w:val="%5."/>
      <w:lvlJc w:val="left"/>
      <w:pPr>
        <w:ind w:left="3600" w:hanging="360"/>
      </w:pPr>
    </w:lvl>
    <w:lvl w:ilvl="5" w:tplc="3BD25F86">
      <w:start w:val="1"/>
      <w:numFmt w:val="lowerRoman"/>
      <w:lvlText w:val="%6."/>
      <w:lvlJc w:val="right"/>
      <w:pPr>
        <w:ind w:left="4320" w:hanging="180"/>
      </w:pPr>
    </w:lvl>
    <w:lvl w:ilvl="6" w:tplc="24867A7C">
      <w:start w:val="1"/>
      <w:numFmt w:val="decimal"/>
      <w:lvlText w:val="%7."/>
      <w:lvlJc w:val="left"/>
      <w:pPr>
        <w:ind w:left="5040" w:hanging="360"/>
      </w:pPr>
    </w:lvl>
    <w:lvl w:ilvl="7" w:tplc="747E9D30">
      <w:start w:val="1"/>
      <w:numFmt w:val="lowerLetter"/>
      <w:lvlText w:val="%8."/>
      <w:lvlJc w:val="left"/>
      <w:pPr>
        <w:ind w:left="5760" w:hanging="360"/>
      </w:pPr>
    </w:lvl>
    <w:lvl w:ilvl="8" w:tplc="DD8E0C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1708D4"/>
    <w:multiLevelType w:val="hybridMultilevel"/>
    <w:tmpl w:val="D47AD8B6"/>
    <w:lvl w:ilvl="0" w:tplc="4D90188C">
      <w:start w:val="1"/>
      <w:numFmt w:val="decimal"/>
      <w:lvlText w:val="%1."/>
      <w:lvlJc w:val="left"/>
      <w:pPr>
        <w:ind w:left="720" w:hanging="360"/>
      </w:pPr>
    </w:lvl>
    <w:lvl w:ilvl="1" w:tplc="0CAEC31A">
      <w:start w:val="1"/>
      <w:numFmt w:val="lowerLetter"/>
      <w:lvlText w:val="%2."/>
      <w:lvlJc w:val="left"/>
      <w:pPr>
        <w:ind w:left="1440" w:hanging="360"/>
      </w:pPr>
    </w:lvl>
    <w:lvl w:ilvl="2" w:tplc="4468D086">
      <w:start w:val="1"/>
      <w:numFmt w:val="lowerRoman"/>
      <w:lvlText w:val="%3."/>
      <w:lvlJc w:val="right"/>
      <w:pPr>
        <w:ind w:left="2160" w:hanging="180"/>
      </w:pPr>
    </w:lvl>
    <w:lvl w:ilvl="3" w:tplc="234444D2">
      <w:start w:val="1"/>
      <w:numFmt w:val="decimal"/>
      <w:lvlText w:val="%4."/>
      <w:lvlJc w:val="left"/>
      <w:pPr>
        <w:ind w:left="2880" w:hanging="360"/>
      </w:pPr>
    </w:lvl>
    <w:lvl w:ilvl="4" w:tplc="A1B8BE32">
      <w:start w:val="1"/>
      <w:numFmt w:val="lowerLetter"/>
      <w:lvlText w:val="%5."/>
      <w:lvlJc w:val="left"/>
      <w:pPr>
        <w:ind w:left="3600" w:hanging="360"/>
      </w:pPr>
    </w:lvl>
    <w:lvl w:ilvl="5" w:tplc="36223D80">
      <w:start w:val="1"/>
      <w:numFmt w:val="lowerRoman"/>
      <w:lvlText w:val="%6."/>
      <w:lvlJc w:val="right"/>
      <w:pPr>
        <w:ind w:left="4320" w:hanging="180"/>
      </w:pPr>
    </w:lvl>
    <w:lvl w:ilvl="6" w:tplc="B4A467EC">
      <w:start w:val="1"/>
      <w:numFmt w:val="decimal"/>
      <w:lvlText w:val="%7."/>
      <w:lvlJc w:val="left"/>
      <w:pPr>
        <w:ind w:left="5040" w:hanging="360"/>
      </w:pPr>
    </w:lvl>
    <w:lvl w:ilvl="7" w:tplc="2F1806D0">
      <w:start w:val="1"/>
      <w:numFmt w:val="lowerLetter"/>
      <w:lvlText w:val="%8."/>
      <w:lvlJc w:val="left"/>
      <w:pPr>
        <w:ind w:left="5760" w:hanging="360"/>
      </w:pPr>
    </w:lvl>
    <w:lvl w:ilvl="8" w:tplc="9DAC3C0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B109D6"/>
    <w:multiLevelType w:val="hybridMultilevel"/>
    <w:tmpl w:val="21E4A1B2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96628F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3E6839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B24EA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554CA1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572B8D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1F830D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C30E19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78222A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13B1BE9"/>
    <w:multiLevelType w:val="multilevel"/>
    <w:tmpl w:val="CE4CD81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5A523671"/>
    <w:multiLevelType w:val="multilevel"/>
    <w:tmpl w:val="E72063E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64C360E6"/>
    <w:multiLevelType w:val="hybridMultilevel"/>
    <w:tmpl w:val="63B8FF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72E19"/>
    <w:multiLevelType w:val="hybridMultilevel"/>
    <w:tmpl w:val="423EAD46"/>
    <w:lvl w:ilvl="0" w:tplc="E26E4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2A9D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E6B3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56A7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DE1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7272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56A1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64BC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CEC7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32667"/>
    <w:multiLevelType w:val="hybridMultilevel"/>
    <w:tmpl w:val="FFFFFFFF"/>
    <w:lvl w:ilvl="0" w:tplc="128CE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76CB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B405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CC3D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1A8C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226A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8E02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64E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8C84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C0D19"/>
    <w:multiLevelType w:val="hybridMultilevel"/>
    <w:tmpl w:val="EC307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4A2318"/>
    <w:multiLevelType w:val="multilevel"/>
    <w:tmpl w:val="FD60D95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711F00CB"/>
    <w:multiLevelType w:val="multilevel"/>
    <w:tmpl w:val="4BE62B8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72DB7A24"/>
    <w:multiLevelType w:val="hybridMultilevel"/>
    <w:tmpl w:val="306E3994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21AE5D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4888A0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576521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384FFE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074626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6DA6BA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8C0A89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2582C7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5"/>
  </w:num>
  <w:num w:numId="5">
    <w:abstractNumId w:val="15"/>
  </w:num>
  <w:num w:numId="6">
    <w:abstractNumId w:val="6"/>
  </w:num>
  <w:num w:numId="7">
    <w:abstractNumId w:val="9"/>
  </w:num>
  <w:num w:numId="8">
    <w:abstractNumId w:val="13"/>
  </w:num>
  <w:num w:numId="9">
    <w:abstractNumId w:val="14"/>
  </w:num>
  <w:num w:numId="10">
    <w:abstractNumId w:val="7"/>
  </w:num>
  <w:num w:numId="11">
    <w:abstractNumId w:val="8"/>
  </w:num>
  <w:num w:numId="12">
    <w:abstractNumId w:val="2"/>
  </w:num>
  <w:num w:numId="13">
    <w:abstractNumId w:val="1"/>
  </w:num>
  <w:num w:numId="14">
    <w:abstractNumId w:val="11"/>
  </w:num>
  <w:num w:numId="15">
    <w:abstractNumId w:val="3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TYxNjOwsDQxMDZV0lEKTi0uzszPAykwrAUASIV6QSwAAAA="/>
  </w:docVars>
  <w:rsids>
    <w:rsidRoot w:val="0379E75D"/>
    <w:rsid w:val="00005BFC"/>
    <w:rsid w:val="00005E72"/>
    <w:rsid w:val="00006282"/>
    <w:rsid w:val="000206B0"/>
    <w:rsid w:val="000278B9"/>
    <w:rsid w:val="00036972"/>
    <w:rsid w:val="00046F6C"/>
    <w:rsid w:val="0008192B"/>
    <w:rsid w:val="00087D4F"/>
    <w:rsid w:val="000A6E23"/>
    <w:rsid w:val="000B0F9F"/>
    <w:rsid w:val="000C57F1"/>
    <w:rsid w:val="000D146C"/>
    <w:rsid w:val="000D3868"/>
    <w:rsid w:val="000D4BFB"/>
    <w:rsid w:val="000D6E6F"/>
    <w:rsid w:val="000E18B0"/>
    <w:rsid w:val="000F5C3F"/>
    <w:rsid w:val="00101055"/>
    <w:rsid w:val="00112449"/>
    <w:rsid w:val="00114C3E"/>
    <w:rsid w:val="00123344"/>
    <w:rsid w:val="00137760"/>
    <w:rsid w:val="00137F79"/>
    <w:rsid w:val="001406EB"/>
    <w:rsid w:val="00151B68"/>
    <w:rsid w:val="0015760C"/>
    <w:rsid w:val="00166487"/>
    <w:rsid w:val="0016771D"/>
    <w:rsid w:val="001747D6"/>
    <w:rsid w:val="00182FD3"/>
    <w:rsid w:val="0018397E"/>
    <w:rsid w:val="001C1EFB"/>
    <w:rsid w:val="001C6D6B"/>
    <w:rsid w:val="001C7554"/>
    <w:rsid w:val="001D1003"/>
    <w:rsid w:val="001D5B5D"/>
    <w:rsid w:val="001E0D8E"/>
    <w:rsid w:val="001E23A9"/>
    <w:rsid w:val="001E7FE6"/>
    <w:rsid w:val="001F619C"/>
    <w:rsid w:val="00200462"/>
    <w:rsid w:val="002004F8"/>
    <w:rsid w:val="0020192E"/>
    <w:rsid w:val="002239CD"/>
    <w:rsid w:val="00254979"/>
    <w:rsid w:val="00256F42"/>
    <w:rsid w:val="00262A53"/>
    <w:rsid w:val="00280D3C"/>
    <w:rsid w:val="00280DD0"/>
    <w:rsid w:val="002A7349"/>
    <w:rsid w:val="002B306A"/>
    <w:rsid w:val="002F226B"/>
    <w:rsid w:val="002F2D49"/>
    <w:rsid w:val="0031342E"/>
    <w:rsid w:val="00320B95"/>
    <w:rsid w:val="00320DE1"/>
    <w:rsid w:val="003322DA"/>
    <w:rsid w:val="003477D1"/>
    <w:rsid w:val="00355BEB"/>
    <w:rsid w:val="0036088A"/>
    <w:rsid w:val="00374397"/>
    <w:rsid w:val="00374A08"/>
    <w:rsid w:val="00380113"/>
    <w:rsid w:val="00381C7D"/>
    <w:rsid w:val="003857FA"/>
    <w:rsid w:val="00391F2B"/>
    <w:rsid w:val="003C1846"/>
    <w:rsid w:val="003D79DB"/>
    <w:rsid w:val="003E4923"/>
    <w:rsid w:val="003E7217"/>
    <w:rsid w:val="00404B5B"/>
    <w:rsid w:val="00430EB6"/>
    <w:rsid w:val="004411E5"/>
    <w:rsid w:val="0046241C"/>
    <w:rsid w:val="00462612"/>
    <w:rsid w:val="00496507"/>
    <w:rsid w:val="004A2297"/>
    <w:rsid w:val="004B3D6F"/>
    <w:rsid w:val="004D7B1A"/>
    <w:rsid w:val="004E54ED"/>
    <w:rsid w:val="00501E31"/>
    <w:rsid w:val="00512653"/>
    <w:rsid w:val="0051398B"/>
    <w:rsid w:val="00531F09"/>
    <w:rsid w:val="00542A88"/>
    <w:rsid w:val="00545A61"/>
    <w:rsid w:val="005568F8"/>
    <w:rsid w:val="005604B3"/>
    <w:rsid w:val="00562EFF"/>
    <w:rsid w:val="005726B4"/>
    <w:rsid w:val="00575572"/>
    <w:rsid w:val="00584EFA"/>
    <w:rsid w:val="00585AA2"/>
    <w:rsid w:val="005873AD"/>
    <w:rsid w:val="005A667D"/>
    <w:rsid w:val="005B0A62"/>
    <w:rsid w:val="005B1C7D"/>
    <w:rsid w:val="005B2077"/>
    <w:rsid w:val="005D3C9E"/>
    <w:rsid w:val="005D4D73"/>
    <w:rsid w:val="005E46E6"/>
    <w:rsid w:val="0060791D"/>
    <w:rsid w:val="00623412"/>
    <w:rsid w:val="006260ED"/>
    <w:rsid w:val="00627945"/>
    <w:rsid w:val="00637F31"/>
    <w:rsid w:val="00643767"/>
    <w:rsid w:val="0064644D"/>
    <w:rsid w:val="00657BA3"/>
    <w:rsid w:val="006650E3"/>
    <w:rsid w:val="0066649C"/>
    <w:rsid w:val="006709D0"/>
    <w:rsid w:val="006E312A"/>
    <w:rsid w:val="006E5D1D"/>
    <w:rsid w:val="006F4348"/>
    <w:rsid w:val="006F5519"/>
    <w:rsid w:val="007022D8"/>
    <w:rsid w:val="00727CC5"/>
    <w:rsid w:val="00732D53"/>
    <w:rsid w:val="00743A65"/>
    <w:rsid w:val="00756B74"/>
    <w:rsid w:val="007774AA"/>
    <w:rsid w:val="00786F11"/>
    <w:rsid w:val="007945B5"/>
    <w:rsid w:val="0079708D"/>
    <w:rsid w:val="007A3723"/>
    <w:rsid w:val="007A4DED"/>
    <w:rsid w:val="007B03DB"/>
    <w:rsid w:val="007B3370"/>
    <w:rsid w:val="007C5742"/>
    <w:rsid w:val="007F6BCA"/>
    <w:rsid w:val="00803D18"/>
    <w:rsid w:val="008043F3"/>
    <w:rsid w:val="008055A6"/>
    <w:rsid w:val="008217F8"/>
    <w:rsid w:val="00825240"/>
    <w:rsid w:val="00832B4E"/>
    <w:rsid w:val="00844299"/>
    <w:rsid w:val="00862A2F"/>
    <w:rsid w:val="00862FFC"/>
    <w:rsid w:val="00897567"/>
    <w:rsid w:val="008A38A1"/>
    <w:rsid w:val="008C1096"/>
    <w:rsid w:val="008D4FFE"/>
    <w:rsid w:val="008E49EC"/>
    <w:rsid w:val="008E5FA2"/>
    <w:rsid w:val="00906C9A"/>
    <w:rsid w:val="009221E0"/>
    <w:rsid w:val="0093190B"/>
    <w:rsid w:val="00932AD7"/>
    <w:rsid w:val="009408A2"/>
    <w:rsid w:val="00953C69"/>
    <w:rsid w:val="00953FDC"/>
    <w:rsid w:val="00971D5D"/>
    <w:rsid w:val="009928D3"/>
    <w:rsid w:val="009A35F0"/>
    <w:rsid w:val="009B3414"/>
    <w:rsid w:val="009B47F1"/>
    <w:rsid w:val="009C1375"/>
    <w:rsid w:val="009C1BBC"/>
    <w:rsid w:val="009C4CC5"/>
    <w:rsid w:val="009D43FC"/>
    <w:rsid w:val="009E4384"/>
    <w:rsid w:val="009F4B15"/>
    <w:rsid w:val="00A17893"/>
    <w:rsid w:val="00A25106"/>
    <w:rsid w:val="00A25129"/>
    <w:rsid w:val="00A33647"/>
    <w:rsid w:val="00A414D4"/>
    <w:rsid w:val="00A71B75"/>
    <w:rsid w:val="00A71E6C"/>
    <w:rsid w:val="00AA24E3"/>
    <w:rsid w:val="00AB4541"/>
    <w:rsid w:val="00AD3C0D"/>
    <w:rsid w:val="00AE0A30"/>
    <w:rsid w:val="00AF0B6F"/>
    <w:rsid w:val="00AF1ABB"/>
    <w:rsid w:val="00AF4D1A"/>
    <w:rsid w:val="00B05B7C"/>
    <w:rsid w:val="00B06536"/>
    <w:rsid w:val="00B1133E"/>
    <w:rsid w:val="00B37513"/>
    <w:rsid w:val="00B41A66"/>
    <w:rsid w:val="00B60621"/>
    <w:rsid w:val="00B71471"/>
    <w:rsid w:val="00B755D7"/>
    <w:rsid w:val="00B767E0"/>
    <w:rsid w:val="00B83B3A"/>
    <w:rsid w:val="00BA6513"/>
    <w:rsid w:val="00BB2145"/>
    <w:rsid w:val="00BC5DD9"/>
    <w:rsid w:val="00BC757E"/>
    <w:rsid w:val="00BE03D9"/>
    <w:rsid w:val="00BE078B"/>
    <w:rsid w:val="00BE2130"/>
    <w:rsid w:val="00BE2E04"/>
    <w:rsid w:val="00C10659"/>
    <w:rsid w:val="00C16AE0"/>
    <w:rsid w:val="00C32120"/>
    <w:rsid w:val="00C43849"/>
    <w:rsid w:val="00C473DD"/>
    <w:rsid w:val="00C521BF"/>
    <w:rsid w:val="00C60DE8"/>
    <w:rsid w:val="00C61F3B"/>
    <w:rsid w:val="00C63180"/>
    <w:rsid w:val="00C77507"/>
    <w:rsid w:val="00C9647B"/>
    <w:rsid w:val="00CC40F5"/>
    <w:rsid w:val="00CD5FA0"/>
    <w:rsid w:val="00CE4BC3"/>
    <w:rsid w:val="00CF702B"/>
    <w:rsid w:val="00D02DD0"/>
    <w:rsid w:val="00D07D80"/>
    <w:rsid w:val="00D2553F"/>
    <w:rsid w:val="00D26369"/>
    <w:rsid w:val="00D32A47"/>
    <w:rsid w:val="00D43DD2"/>
    <w:rsid w:val="00D52F02"/>
    <w:rsid w:val="00D63227"/>
    <w:rsid w:val="00D6616C"/>
    <w:rsid w:val="00D706AA"/>
    <w:rsid w:val="00D70BAA"/>
    <w:rsid w:val="00D70F4C"/>
    <w:rsid w:val="00D83774"/>
    <w:rsid w:val="00D85C9A"/>
    <w:rsid w:val="00D917C3"/>
    <w:rsid w:val="00D91AD4"/>
    <w:rsid w:val="00DD12EE"/>
    <w:rsid w:val="00DD760E"/>
    <w:rsid w:val="00DE459B"/>
    <w:rsid w:val="00DE4A36"/>
    <w:rsid w:val="00DF1650"/>
    <w:rsid w:val="00DF3D6F"/>
    <w:rsid w:val="00E505FD"/>
    <w:rsid w:val="00E756D8"/>
    <w:rsid w:val="00E871CB"/>
    <w:rsid w:val="00E9778F"/>
    <w:rsid w:val="00EA4B07"/>
    <w:rsid w:val="00EB312A"/>
    <w:rsid w:val="00EB5C3A"/>
    <w:rsid w:val="00EC5A1E"/>
    <w:rsid w:val="00EC71D2"/>
    <w:rsid w:val="00ED0257"/>
    <w:rsid w:val="00ED1FCC"/>
    <w:rsid w:val="00ED7582"/>
    <w:rsid w:val="00EF32FB"/>
    <w:rsid w:val="00F11DA3"/>
    <w:rsid w:val="00F45D73"/>
    <w:rsid w:val="00F46CD1"/>
    <w:rsid w:val="00F51BB9"/>
    <w:rsid w:val="00F542A0"/>
    <w:rsid w:val="00F66D79"/>
    <w:rsid w:val="00F75EBD"/>
    <w:rsid w:val="00F83880"/>
    <w:rsid w:val="00FA05D5"/>
    <w:rsid w:val="00FA47AC"/>
    <w:rsid w:val="00FA641E"/>
    <w:rsid w:val="00FB2437"/>
    <w:rsid w:val="00FC16BD"/>
    <w:rsid w:val="00FC4538"/>
    <w:rsid w:val="00FD5A49"/>
    <w:rsid w:val="00FD66BA"/>
    <w:rsid w:val="00FE0608"/>
    <w:rsid w:val="00FE1C6A"/>
    <w:rsid w:val="02234ADF"/>
    <w:rsid w:val="0379E75D"/>
    <w:rsid w:val="04E62057"/>
    <w:rsid w:val="04FC61A8"/>
    <w:rsid w:val="0505D0FA"/>
    <w:rsid w:val="05C30A07"/>
    <w:rsid w:val="06160134"/>
    <w:rsid w:val="077BC313"/>
    <w:rsid w:val="08C09C7D"/>
    <w:rsid w:val="08F6BDDE"/>
    <w:rsid w:val="0BDC499F"/>
    <w:rsid w:val="0C0DC776"/>
    <w:rsid w:val="0C2DBCE9"/>
    <w:rsid w:val="0CE431D7"/>
    <w:rsid w:val="0E849C80"/>
    <w:rsid w:val="0F03DAD7"/>
    <w:rsid w:val="0F2E505F"/>
    <w:rsid w:val="0FFBCEC1"/>
    <w:rsid w:val="100E61D7"/>
    <w:rsid w:val="102E7B45"/>
    <w:rsid w:val="1039525E"/>
    <w:rsid w:val="11769D0D"/>
    <w:rsid w:val="136A7724"/>
    <w:rsid w:val="146909C0"/>
    <w:rsid w:val="15201B33"/>
    <w:rsid w:val="152D8561"/>
    <w:rsid w:val="16157DAC"/>
    <w:rsid w:val="164A92FB"/>
    <w:rsid w:val="17149380"/>
    <w:rsid w:val="179E482E"/>
    <w:rsid w:val="197390FA"/>
    <w:rsid w:val="1B41D3A1"/>
    <w:rsid w:val="1B8F8F88"/>
    <w:rsid w:val="1C01A34B"/>
    <w:rsid w:val="1CB7362D"/>
    <w:rsid w:val="1E2BBD92"/>
    <w:rsid w:val="1E74B1AD"/>
    <w:rsid w:val="1E82D788"/>
    <w:rsid w:val="1EB8001B"/>
    <w:rsid w:val="1F38C747"/>
    <w:rsid w:val="20F53F3C"/>
    <w:rsid w:val="2253B7EF"/>
    <w:rsid w:val="2286CBEE"/>
    <w:rsid w:val="2298C165"/>
    <w:rsid w:val="2399931C"/>
    <w:rsid w:val="248E7D45"/>
    <w:rsid w:val="2727327E"/>
    <w:rsid w:val="27867F4A"/>
    <w:rsid w:val="28131177"/>
    <w:rsid w:val="28459ADA"/>
    <w:rsid w:val="28690F83"/>
    <w:rsid w:val="286F6342"/>
    <w:rsid w:val="28B426B9"/>
    <w:rsid w:val="2970B319"/>
    <w:rsid w:val="29AE6823"/>
    <w:rsid w:val="2A24E208"/>
    <w:rsid w:val="2AA80D01"/>
    <w:rsid w:val="2AE75B0F"/>
    <w:rsid w:val="2B4C8256"/>
    <w:rsid w:val="2BCE8DE3"/>
    <w:rsid w:val="2CF51D26"/>
    <w:rsid w:val="2D6EF469"/>
    <w:rsid w:val="2E1A5938"/>
    <w:rsid w:val="2E703DE5"/>
    <w:rsid w:val="2F13E5D0"/>
    <w:rsid w:val="2FA8A57B"/>
    <w:rsid w:val="2FF65E34"/>
    <w:rsid w:val="32376792"/>
    <w:rsid w:val="336D2E07"/>
    <w:rsid w:val="3534E13A"/>
    <w:rsid w:val="35DBC409"/>
    <w:rsid w:val="35F7956D"/>
    <w:rsid w:val="36397932"/>
    <w:rsid w:val="375C5C3E"/>
    <w:rsid w:val="395E808B"/>
    <w:rsid w:val="3965AC88"/>
    <w:rsid w:val="3C6B9644"/>
    <w:rsid w:val="3D8692C3"/>
    <w:rsid w:val="3EBB68B5"/>
    <w:rsid w:val="4037B395"/>
    <w:rsid w:val="41D320D4"/>
    <w:rsid w:val="423CCABE"/>
    <w:rsid w:val="42FF713C"/>
    <w:rsid w:val="45240D43"/>
    <w:rsid w:val="47D9C88F"/>
    <w:rsid w:val="48C1F020"/>
    <w:rsid w:val="48C4C4C7"/>
    <w:rsid w:val="492A4D6D"/>
    <w:rsid w:val="49346751"/>
    <w:rsid w:val="4A9D756F"/>
    <w:rsid w:val="4C5F19BE"/>
    <w:rsid w:val="4C637FB9"/>
    <w:rsid w:val="4C7229BA"/>
    <w:rsid w:val="4CA7929D"/>
    <w:rsid w:val="4E358BA0"/>
    <w:rsid w:val="4E60BBA6"/>
    <w:rsid w:val="4EC863AD"/>
    <w:rsid w:val="4F175076"/>
    <w:rsid w:val="4F8E8DCC"/>
    <w:rsid w:val="4FA09DB1"/>
    <w:rsid w:val="4FE0B19C"/>
    <w:rsid w:val="5148B075"/>
    <w:rsid w:val="514E9E13"/>
    <w:rsid w:val="520EF262"/>
    <w:rsid w:val="52A7AF1C"/>
    <w:rsid w:val="54712D86"/>
    <w:rsid w:val="56EA02EA"/>
    <w:rsid w:val="58BBA8FD"/>
    <w:rsid w:val="58F14B71"/>
    <w:rsid w:val="58F7F146"/>
    <w:rsid w:val="597BBBE6"/>
    <w:rsid w:val="5A6DB985"/>
    <w:rsid w:val="5A6F3D8F"/>
    <w:rsid w:val="5CCC7F08"/>
    <w:rsid w:val="5CF99FE8"/>
    <w:rsid w:val="5D32D3B7"/>
    <w:rsid w:val="5F3F4CB2"/>
    <w:rsid w:val="606185D7"/>
    <w:rsid w:val="6145195E"/>
    <w:rsid w:val="620D7173"/>
    <w:rsid w:val="62667F0D"/>
    <w:rsid w:val="63AAEA60"/>
    <w:rsid w:val="63FB736E"/>
    <w:rsid w:val="65606739"/>
    <w:rsid w:val="66251483"/>
    <w:rsid w:val="67D64A79"/>
    <w:rsid w:val="68FFF668"/>
    <w:rsid w:val="6B8DDD4C"/>
    <w:rsid w:val="6C6E1BCF"/>
    <w:rsid w:val="6D369B73"/>
    <w:rsid w:val="6D5DE48B"/>
    <w:rsid w:val="6D8E4197"/>
    <w:rsid w:val="6F0E97FA"/>
    <w:rsid w:val="6F2A11F8"/>
    <w:rsid w:val="6F80101E"/>
    <w:rsid w:val="6FCF2A3A"/>
    <w:rsid w:val="6FDAA75D"/>
    <w:rsid w:val="710E4967"/>
    <w:rsid w:val="7163FDFE"/>
    <w:rsid w:val="71EF747E"/>
    <w:rsid w:val="72D2F0F2"/>
    <w:rsid w:val="73BC4A03"/>
    <w:rsid w:val="745D406E"/>
    <w:rsid w:val="75055A2B"/>
    <w:rsid w:val="7697AD8C"/>
    <w:rsid w:val="76E1D7F1"/>
    <w:rsid w:val="76E8DE3A"/>
    <w:rsid w:val="798BAFF0"/>
    <w:rsid w:val="79F3C8BA"/>
    <w:rsid w:val="7A05ACA8"/>
    <w:rsid w:val="7A6E4752"/>
    <w:rsid w:val="7ACF1A91"/>
    <w:rsid w:val="7B477083"/>
    <w:rsid w:val="7C2F9EA2"/>
    <w:rsid w:val="7CD16BEE"/>
    <w:rsid w:val="7D1B0F18"/>
    <w:rsid w:val="7E15D00A"/>
    <w:rsid w:val="7EFA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9E75D"/>
  <w15:chartTrackingRefBased/>
  <w15:docId w15:val="{248BFD31-F027-4A26-839F-AADC55B1C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0D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6E23"/>
    <w:pPr>
      <w:keepNext/>
      <w:spacing w:before="240" w:after="60" w:line="276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953F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953FDC"/>
  </w:style>
  <w:style w:type="character" w:customStyle="1" w:styleId="eop">
    <w:name w:val="eop"/>
    <w:basedOn w:val="DefaultParagraphFont"/>
    <w:rsid w:val="00953FDC"/>
  </w:style>
  <w:style w:type="table" w:styleId="TableGrid">
    <w:name w:val="Table Grid"/>
    <w:basedOn w:val="TableNormal"/>
    <w:uiPriority w:val="39"/>
    <w:rsid w:val="0051398B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51398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3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12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C5DD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66D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6D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6D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6D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6D79"/>
    <w:rPr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6E23"/>
    <w:rPr>
      <w:rFonts w:ascii="Calibri" w:eastAsia="Times New Roman" w:hAnsi="Calibri" w:cs="Times New Roman"/>
      <w:b/>
      <w:bCs/>
      <w:sz w:val="28"/>
      <w:szCs w:val="28"/>
      <w:lang w:val="en-GB" w:eastAsia="en-GB"/>
    </w:rPr>
  </w:style>
  <w:style w:type="paragraph" w:styleId="NoSpacing">
    <w:name w:val="No Spacing"/>
    <w:uiPriority w:val="1"/>
    <w:qFormat/>
    <w:rsid w:val="000A6E23"/>
    <w:pPr>
      <w:spacing w:after="0" w:line="240" w:lineRule="auto"/>
    </w:pPr>
    <w:rPr>
      <w:rFonts w:ascii="Calibri" w:eastAsia="Times New Roman" w:hAnsi="Calibri" w:cs="Times New Roman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E0D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D70BAA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87D4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87D4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87D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6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mbership@etfoundation.co.uk" TargetMode="Externa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B45DB194-7A25-4DED-A4D6-B4CE701010F3}">
    <t:Anchor>
      <t:Comment id="1795839122"/>
    </t:Anchor>
    <t:History>
      <t:Event id="{CB81C79F-DE32-4B6D-80B0-8C4988682A2F}" time="2021-03-02T16:38:31Z">
        <t:Attribution userId="S::andrew.dowell@etfoundation.co.uk::ab6d37a6-a8ff-4b67-87ce-0782cf4f1059" userProvider="AD" userName="Andrew Dowell"/>
        <t:Anchor>
          <t:Comment id="758562357"/>
        </t:Anchor>
        <t:Create/>
      </t:Event>
      <t:Event id="{5EE0F1C6-1ADE-48DC-A47B-FBF34BD59980}" time="2021-03-02T16:38:31Z">
        <t:Attribution userId="S::andrew.dowell@etfoundation.co.uk::ab6d37a6-a8ff-4b67-87ce-0782cf4f1059" userProvider="AD" userName="Andrew Dowell"/>
        <t:Anchor>
          <t:Comment id="758562357"/>
        </t:Anchor>
        <t:Assign userId="S::berta.miguez-lorenzo@etfoundation.co.uk::9bc59d83-a2a6-4fd0-9ac0-18a30381559d" userProvider="AD" userName="Berta Miguez-Lorenzo"/>
      </t:Event>
      <t:Event id="{ED2B9A14-CA72-4354-AB6F-D57E34EFD441}" time="2021-03-02T16:38:31Z">
        <t:Attribution userId="S::andrew.dowell@etfoundation.co.uk::ab6d37a6-a8ff-4b67-87ce-0782cf4f1059" userProvider="AD" userName="Andrew Dowell"/>
        <t:Anchor>
          <t:Comment id="758562357"/>
        </t:Anchor>
        <t:SetTitle title="@Berta Miguez-Lorenzo I have updated the text and deleted the sections marked for removal. can you please share with Paul and comms for publishing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f642d4e-5098-4471-8f1d-3f5e5e05c1a4">
      <UserInfo>
        <DisplayName>Andrew Dowell</DisplayName>
        <AccountId>44</AccountId>
        <AccountType/>
      </UserInfo>
      <UserInfo>
        <DisplayName>Paul Murtagh</DisplayName>
        <AccountId>63</AccountId>
        <AccountType/>
      </UserInfo>
      <UserInfo>
        <DisplayName>Martin Reid</DisplayName>
        <AccountId>46</AccountId>
        <AccountType/>
      </UserInfo>
      <UserInfo>
        <DisplayName>Alana Horden</DisplayName>
        <AccountId>13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33FDB47008AD4E985A7F0DD30E0329" ma:contentTypeVersion="13" ma:contentTypeDescription="Create a new document." ma:contentTypeScope="" ma:versionID="0b6e5506d519240f45008fe2a3b71121">
  <xsd:schema xmlns:xsd="http://www.w3.org/2001/XMLSchema" xmlns:xs="http://www.w3.org/2001/XMLSchema" xmlns:p="http://schemas.microsoft.com/office/2006/metadata/properties" xmlns:ns2="f627850b-0338-4dd3-9dcc-44ec6e4aa4d4" xmlns:ns3="bf642d4e-5098-4471-8f1d-3f5e5e05c1a4" targetNamespace="http://schemas.microsoft.com/office/2006/metadata/properties" ma:root="true" ma:fieldsID="1a9ee041beba38cd4410ed38230b4521" ns2:_="" ns3:_="">
    <xsd:import namespace="f627850b-0338-4dd3-9dcc-44ec6e4aa4d4"/>
    <xsd:import namespace="bf642d4e-5098-4471-8f1d-3f5e5e05c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7850b-0338-4dd3-9dcc-44ec6e4aa4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642d4e-5098-4471-8f1d-3f5e5e05c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E0C065-475A-4EDD-8854-5320BB51D815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  <ds:schemaRef ds:uri="bf642d4e-5098-4471-8f1d-3f5e5e05c1a4"/>
    <ds:schemaRef ds:uri="f627850b-0338-4dd3-9dcc-44ec6e4aa4d4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491FE2B-2D15-47FD-8443-F1D9C83AD3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27850b-0338-4dd3-9dcc-44ec6e4aa4d4"/>
    <ds:schemaRef ds:uri="bf642d4e-5098-4471-8f1d-3f5e5e05c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E6ADB4-D3C4-4697-B260-DFFB098354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01BE694-8F28-4074-96B9-92D80CD332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9</Characters>
  <Application>Microsoft Office Word</Application>
  <DocSecurity>0</DocSecurity>
  <Lines>5</Lines>
  <Paragraphs>1</Paragraphs>
  <ScaleCrop>false</ScaleCrop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a Miguez-Lorenzo</dc:creator>
  <cp:keywords/>
  <dc:description/>
  <cp:lastModifiedBy>Kuldip Bajwa</cp:lastModifiedBy>
  <cp:revision>2</cp:revision>
  <cp:lastPrinted>2021-12-06T15:51:00Z</cp:lastPrinted>
  <dcterms:created xsi:type="dcterms:W3CDTF">2021-12-06T15:54:00Z</dcterms:created>
  <dcterms:modified xsi:type="dcterms:W3CDTF">2021-12-06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33FDB47008AD4E985A7F0DD30E0329</vt:lpwstr>
  </property>
  <property fmtid="{D5CDD505-2E9C-101B-9397-08002B2CF9AE}" pid="3" name="Order">
    <vt:r8>138400</vt:r8>
  </property>
  <property fmtid="{D5CDD505-2E9C-101B-9397-08002B2CF9AE}" pid="4" name="ComplianceAssetId">
    <vt:lpwstr/>
  </property>
</Properties>
</file>